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5575B1" w14:textId="390CF918" w:rsidR="0098480A" w:rsidRPr="003D7F22" w:rsidRDefault="006E58BA" w:rsidP="00B07357">
      <w:pPr>
        <w:spacing w:before="12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Business: </w:t>
      </w:r>
      <w:r w:rsidR="000F0812">
        <w:rPr>
          <w:rFonts w:ascii="Times New Roman" w:hAnsi="Times New Roman" w:cs="Times New Roman"/>
          <w:b/>
          <w:bCs/>
          <w:i/>
          <w:iCs/>
          <w:sz w:val="36"/>
          <w:szCs w:val="36"/>
        </w:rPr>
        <w:t>Business Administration</w:t>
      </w: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 </w:t>
      </w:r>
      <w:r w:rsidRPr="008845E2">
        <w:rPr>
          <w:rFonts w:ascii="Times New Roman" w:hAnsi="Times New Roman" w:cs="Times New Roman"/>
          <w:b/>
          <w:bCs/>
          <w:i/>
          <w:iCs/>
          <w:sz w:val="36"/>
          <w:szCs w:val="36"/>
        </w:rPr>
        <w:t>Certificate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 </w:t>
      </w:r>
    </w:p>
    <w:p w14:paraId="788B100A" w14:textId="6DEC28C6" w:rsidR="00D83B2B" w:rsidRPr="00D83B2B" w:rsidRDefault="000F0812" w:rsidP="009049A2">
      <w:pPr>
        <w:rPr>
          <w:rFonts w:cstheme="minorHAnsi"/>
        </w:rPr>
      </w:pPr>
      <w:r w:rsidRPr="0070169A">
        <w:rPr>
          <w:rFonts w:cstheme="minorHAnsi"/>
        </w:rPr>
        <w:t>Business Administration degrees are among the most popular college programs in the United States and with good reason</w:t>
      </w:r>
      <w:proofErr w:type="gramStart"/>
      <w:r w:rsidRPr="0070169A">
        <w:rPr>
          <w:rFonts w:cstheme="minorHAnsi"/>
        </w:rPr>
        <w:t xml:space="preserve">. </w:t>
      </w:r>
      <w:proofErr w:type="gramEnd"/>
      <w:r w:rsidRPr="0070169A">
        <w:rPr>
          <w:rFonts w:cstheme="minorHAnsi"/>
        </w:rPr>
        <w:t>Equipped with a versatile degree, students can potentially launch a career in any industry, from marketing to manufacturing, accounting to analytics</w:t>
      </w:r>
      <w:r w:rsidR="00554C6F" w:rsidRPr="00EE4D89">
        <w:rPr>
          <w:rFonts w:cstheme="minorHAnsi"/>
        </w:rPr>
        <w:t>.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9049A2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FC63FB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184CB615" w14:textId="77777777" w:rsidR="009049A2" w:rsidRDefault="009049A2" w:rsidP="009049A2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Business Administration, A.S.-T CSU, </w:t>
      </w:r>
      <w:proofErr w:type="spellStart"/>
      <w:r>
        <w:rPr>
          <w:rFonts w:asciiTheme="minorHAnsi" w:hAnsiTheme="minorHAnsi" w:cstheme="minorHAnsi"/>
        </w:rPr>
        <w:t>CSUSM</w:t>
      </w:r>
      <w:proofErr w:type="spellEnd"/>
      <w:r>
        <w:rPr>
          <w:rFonts w:asciiTheme="minorHAnsi" w:hAnsiTheme="minorHAnsi" w:cstheme="minorHAnsi"/>
        </w:rPr>
        <w:t>, UC</w:t>
      </w:r>
    </w:p>
    <w:p w14:paraId="51F20EB5" w14:textId="77777777" w:rsidR="009049A2" w:rsidRDefault="009049A2" w:rsidP="009049A2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Business Administration, Non-transfer A.S.</w:t>
      </w:r>
    </w:p>
    <w:p w14:paraId="4E2B0FBE" w14:textId="77777777" w:rsidR="009049A2" w:rsidRDefault="009049A2" w:rsidP="009049A2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ccounting Certificate</w:t>
      </w:r>
    </w:p>
    <w:p w14:paraId="6507CBA1" w14:textId="77777777" w:rsidR="009049A2" w:rsidRDefault="009049A2" w:rsidP="009049A2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Business Administration Certificate</w:t>
      </w:r>
    </w:p>
    <w:p w14:paraId="771BD6FF" w14:textId="74FE4FEC" w:rsidR="009049A2" w:rsidRPr="00616E38" w:rsidRDefault="009049A2" w:rsidP="009049A2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mall Business/Entrepreneurship Certificate</w:t>
      </w:r>
    </w:p>
    <w:p w14:paraId="2715CE70" w14:textId="1482E1E6" w:rsidR="00CD74E2" w:rsidRPr="007B70DE" w:rsidRDefault="007B70DE" w:rsidP="00FC63FB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17959459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554C6F">
        <w:rPr>
          <w:rFonts w:asciiTheme="minorHAnsi" w:hAnsiTheme="minorHAnsi" w:cstheme="minorHAnsi"/>
          <w:sz w:val="20"/>
          <w:szCs w:val="20"/>
        </w:rPr>
        <w:t>n/a</w:t>
      </w:r>
    </w:p>
    <w:p w14:paraId="2F2D4542" w14:textId="4E513277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554C6F">
        <w:rPr>
          <w:rFonts w:asciiTheme="minorHAnsi" w:hAnsiTheme="minorHAnsi" w:cstheme="minorHAnsi"/>
          <w:sz w:val="20"/>
          <w:szCs w:val="20"/>
        </w:rPr>
        <w:t>24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41799694" w:rsidR="00BB5431" w:rsidRPr="009C5953" w:rsidRDefault="009049A2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483779B1">
                <wp:simplePos x="0" y="0"/>
                <wp:positionH relativeFrom="margin">
                  <wp:posOffset>141606</wp:posOffset>
                </wp:positionH>
                <wp:positionV relativeFrom="page">
                  <wp:posOffset>3339221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11.15pt;margin-top:262.95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D3NTit4AAAAAkBAAAPAAAAZHJzL2Rvd25yZXYu&#10;eG1sTI/BTsMwDIbvSLxDZCQuE0sprNpK0wkVAdoFROEB0tY0hcSpmmwrPD3mBEfbn35/f7GdnRUH&#10;nMLgScHlMgGB1PpuoF7B2+v9xRpEiJo6bT2hgi8MsC1PTwqdd/5IL3ioYy84hEKuFZgYx1zK0Bp0&#10;Oiz9iMS3dz85HXmcetlN+sjhzso0STLp9ED8wegRK4PtZ713CkYTzPPi2z5Vi4ddFarh7rFuPpQ6&#10;P5tvb0BEnOMfDL/6rA4lOzV+T10QVkGaXjGpYJWuNiAY2FxnIBperLMEZFnI/w3KHwA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="0067051E"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="0067051E"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 semester or 30 units/year). </w:t>
      </w:r>
      <w:r w:rsidR="00270F19">
        <w:rPr>
          <w:rFonts w:cstheme="minorHAnsi"/>
          <w:color w:val="231F20"/>
          <w:w w:val="105"/>
          <w:sz w:val="20"/>
          <w:szCs w:val="20"/>
        </w:rPr>
        <w:t xml:space="preserve">If you are a part-time student, start Semester 1 courses and follow the course sequence.  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17" w:history="1">
        <w:r w:rsidR="0067051E"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6AA07D71" w:rsidR="009D0498" w:rsidRPr="009D61FA" w:rsidRDefault="009D0498" w:rsidP="00B07357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EE1CC7"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0F0812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0F0812" w:rsidRPr="008E1CE1" w:rsidRDefault="000F0812" w:rsidP="000F081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082F6857" w:rsidR="000F0812" w:rsidRPr="000F0812" w:rsidRDefault="000F0812" w:rsidP="000F081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F081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CCT-124</w:t>
            </w:r>
          </w:p>
        </w:tc>
        <w:tc>
          <w:tcPr>
            <w:tcW w:w="5870" w:type="dxa"/>
          </w:tcPr>
          <w:p w14:paraId="635529C6" w14:textId="4C3B93FF" w:rsidR="000F0812" w:rsidRPr="000F0812" w:rsidRDefault="000F0812" w:rsidP="000F0812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F0812">
              <w:rPr>
                <w:rFonts w:ascii="Calibri" w:hAnsi="Calibri" w:cs="Calibri"/>
                <w:color w:val="000000"/>
                <w:sz w:val="22"/>
                <w:szCs w:val="24"/>
              </w:rPr>
              <w:t>Financial Accounting - Principles of Accounting I</w:t>
            </w:r>
          </w:p>
        </w:tc>
        <w:tc>
          <w:tcPr>
            <w:tcW w:w="1313" w:type="dxa"/>
          </w:tcPr>
          <w:p w14:paraId="55306BD1" w14:textId="150E6CD9" w:rsidR="000F0812" w:rsidRPr="000F0812" w:rsidRDefault="000F0812" w:rsidP="000F0812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0F081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F0812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0F0812" w:rsidRPr="008E1CE1" w:rsidRDefault="000F0812" w:rsidP="000F081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74299DC1" w:rsidR="000F0812" w:rsidRPr="000F0812" w:rsidRDefault="000F0812" w:rsidP="000F0812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F081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BADM-103</w:t>
            </w:r>
          </w:p>
        </w:tc>
        <w:tc>
          <w:tcPr>
            <w:tcW w:w="5870" w:type="dxa"/>
          </w:tcPr>
          <w:p w14:paraId="37BC83B3" w14:textId="4213A035" w:rsidR="000F0812" w:rsidRPr="000F0812" w:rsidRDefault="000F0812" w:rsidP="000F0812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F0812">
              <w:rPr>
                <w:rFonts w:ascii="Calibri" w:hAnsi="Calibri" w:cs="Calibri"/>
                <w:color w:val="000000"/>
                <w:sz w:val="22"/>
                <w:szCs w:val="24"/>
              </w:rPr>
              <w:t>Introduction to Business</w:t>
            </w:r>
          </w:p>
        </w:tc>
        <w:tc>
          <w:tcPr>
            <w:tcW w:w="1313" w:type="dxa"/>
          </w:tcPr>
          <w:p w14:paraId="56152D89" w14:textId="4420E239" w:rsidR="000F0812" w:rsidRPr="000F0812" w:rsidRDefault="000F0812" w:rsidP="000F0812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F081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F0812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0F0812" w:rsidRPr="008E1CE1" w:rsidRDefault="000F0812" w:rsidP="000F081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7F316C22" w:rsidR="000F0812" w:rsidRPr="000F0812" w:rsidRDefault="000F0812" w:rsidP="000F081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F081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GT-500</w:t>
            </w:r>
          </w:p>
        </w:tc>
        <w:tc>
          <w:tcPr>
            <w:tcW w:w="5870" w:type="dxa"/>
          </w:tcPr>
          <w:p w14:paraId="798454FA" w14:textId="5D22C36E" w:rsidR="000F0812" w:rsidRPr="000F0812" w:rsidRDefault="000F0812" w:rsidP="000F0812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F0812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Introduction to Management </w:t>
            </w:r>
          </w:p>
        </w:tc>
        <w:tc>
          <w:tcPr>
            <w:tcW w:w="1313" w:type="dxa"/>
          </w:tcPr>
          <w:p w14:paraId="64BCEF68" w14:textId="412D9708" w:rsidR="000F0812" w:rsidRPr="000F0812" w:rsidRDefault="000F0812" w:rsidP="000F0812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F081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F0812" w14:paraId="3ACA13E4" w14:textId="77777777" w:rsidTr="000B620F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1660F589" w14:textId="7ABA1ED8" w:rsidR="000F0812" w:rsidRPr="00EE1CC7" w:rsidRDefault="000F0812" w:rsidP="000F081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EE1CC7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20B8434A" w14:textId="0097DB7D" w:rsidR="000F0812" w:rsidRPr="000F0812" w:rsidRDefault="000F0812" w:rsidP="000F0812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F081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CON-201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57FA4267" w14:textId="195ED910" w:rsidR="000F0812" w:rsidRPr="000F0812" w:rsidRDefault="000F0812" w:rsidP="000F0812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F0812">
              <w:rPr>
                <w:rFonts w:ascii="Calibri" w:hAnsi="Calibri" w:cs="Calibri"/>
                <w:color w:val="000000"/>
                <w:sz w:val="22"/>
                <w:szCs w:val="24"/>
              </w:rPr>
              <w:t>Principles of Macroeconomics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36D23F10" w14:textId="07560EC8" w:rsidR="000F0812" w:rsidRPr="000F0812" w:rsidRDefault="000F0812" w:rsidP="000F0812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F081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49E51E7C" w:rsidR="00F003A4" w:rsidRPr="009D61FA" w:rsidRDefault="00F003A4" w:rsidP="00B07357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EE1CC7"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0F0812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0F0812" w:rsidRPr="008E1CE1" w:rsidRDefault="000F0812" w:rsidP="000F081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0EE228FB" w:rsidR="000F0812" w:rsidRPr="000F0812" w:rsidRDefault="000F0812" w:rsidP="000F081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F081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BADM-201</w:t>
            </w:r>
          </w:p>
        </w:tc>
        <w:tc>
          <w:tcPr>
            <w:tcW w:w="5870" w:type="dxa"/>
          </w:tcPr>
          <w:p w14:paraId="03571DB6" w14:textId="72A045FD" w:rsidR="000F0812" w:rsidRPr="000F0812" w:rsidRDefault="000F0812" w:rsidP="000F0812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F0812">
              <w:rPr>
                <w:rFonts w:ascii="Calibri" w:hAnsi="Calibri" w:cs="Calibri"/>
                <w:color w:val="000000"/>
                <w:sz w:val="22"/>
                <w:szCs w:val="24"/>
              </w:rPr>
              <w:t>Legal Environment of Business</w:t>
            </w:r>
          </w:p>
        </w:tc>
        <w:tc>
          <w:tcPr>
            <w:tcW w:w="1313" w:type="dxa"/>
          </w:tcPr>
          <w:p w14:paraId="401B7A34" w14:textId="55A0E0E9" w:rsidR="000F0812" w:rsidRPr="000F0812" w:rsidRDefault="000F0812" w:rsidP="000F0812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0F081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F0812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0F0812" w:rsidRPr="008E1CE1" w:rsidRDefault="000F0812" w:rsidP="000F081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33109CEB" w:rsidR="000F0812" w:rsidRPr="000F0812" w:rsidRDefault="000F0812" w:rsidP="000F0812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F081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GT-520</w:t>
            </w:r>
          </w:p>
        </w:tc>
        <w:tc>
          <w:tcPr>
            <w:tcW w:w="5870" w:type="dxa"/>
          </w:tcPr>
          <w:p w14:paraId="00F9BB57" w14:textId="1682A859" w:rsidR="000F0812" w:rsidRPr="000F0812" w:rsidRDefault="000F0812" w:rsidP="000F0812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F0812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Principles of Marketing Management </w:t>
            </w:r>
          </w:p>
        </w:tc>
        <w:tc>
          <w:tcPr>
            <w:tcW w:w="1313" w:type="dxa"/>
          </w:tcPr>
          <w:p w14:paraId="0794A019" w14:textId="49135A64" w:rsidR="000F0812" w:rsidRPr="000F0812" w:rsidRDefault="000F0812" w:rsidP="000F0812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F081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F0812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0F0812" w:rsidRPr="008E1CE1" w:rsidRDefault="000F0812" w:rsidP="000F081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679FF3E2" w:rsidR="000F0812" w:rsidRPr="000F0812" w:rsidRDefault="000F0812" w:rsidP="000F081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F081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CCT-125</w:t>
            </w:r>
          </w:p>
        </w:tc>
        <w:tc>
          <w:tcPr>
            <w:tcW w:w="5870" w:type="dxa"/>
          </w:tcPr>
          <w:p w14:paraId="21C771E7" w14:textId="2D723124" w:rsidR="000F0812" w:rsidRPr="000F0812" w:rsidRDefault="000F0812" w:rsidP="000F0812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F0812">
              <w:rPr>
                <w:rFonts w:ascii="Calibri" w:hAnsi="Calibri" w:cs="Calibri"/>
                <w:color w:val="000000"/>
                <w:sz w:val="22"/>
                <w:szCs w:val="24"/>
              </w:rPr>
              <w:t>Managerial Accounting-Principles of Accounting II</w:t>
            </w:r>
          </w:p>
        </w:tc>
        <w:tc>
          <w:tcPr>
            <w:tcW w:w="1313" w:type="dxa"/>
          </w:tcPr>
          <w:p w14:paraId="7B69753E" w14:textId="31F6C6C0" w:rsidR="000F0812" w:rsidRPr="000F0812" w:rsidRDefault="000F0812" w:rsidP="000F0812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F081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F0812" w14:paraId="06A21697" w14:textId="77777777" w:rsidTr="000B620F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4E7F63E7" w14:textId="5AFF5CF8" w:rsidR="000F0812" w:rsidRPr="00554C6F" w:rsidRDefault="000F0812" w:rsidP="000F081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554C6F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0828694A" w14:textId="4B4D3138" w:rsidR="000F0812" w:rsidRPr="000F0812" w:rsidRDefault="000F0812" w:rsidP="000F0812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F081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CON-202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115C0398" w14:textId="43242EA1" w:rsidR="000F0812" w:rsidRPr="000F0812" w:rsidRDefault="000F0812" w:rsidP="000F0812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F0812">
              <w:rPr>
                <w:rFonts w:ascii="Calibri" w:hAnsi="Calibri" w:cs="Calibri"/>
                <w:color w:val="000000"/>
                <w:sz w:val="22"/>
                <w:szCs w:val="24"/>
              </w:rPr>
              <w:t>Principles of Microeconomics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12028B2E" w14:textId="321F6DEA" w:rsidR="000F0812" w:rsidRPr="000F0812" w:rsidRDefault="000F0812" w:rsidP="000F0812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F081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6D42FE7D" w14:textId="2D456167" w:rsidR="00FE5239" w:rsidRDefault="00B07357" w:rsidP="00FC63FB">
      <w:pPr>
        <w:pStyle w:val="Heading10"/>
      </w:pPr>
      <w:r>
        <w:t>Notes:</w:t>
      </w:r>
    </w:p>
    <w:p w14:paraId="034989CA" w14:textId="05DFF5C6" w:rsidR="00B07357" w:rsidRPr="00B07357" w:rsidRDefault="00B07357" w:rsidP="00B07357">
      <w:pPr>
        <w:ind w:left="360"/>
        <w:rPr>
          <w:sz w:val="18"/>
          <w:szCs w:val="18"/>
        </w:rPr>
      </w:pPr>
      <w:r w:rsidRPr="00B07357">
        <w:rPr>
          <w:sz w:val="18"/>
          <w:szCs w:val="18"/>
        </w:rPr>
        <w:t>Competency in English and math is required prior to completing the certificate</w:t>
      </w:r>
      <w:proofErr w:type="gramStart"/>
      <w:r w:rsidRPr="00B07357">
        <w:rPr>
          <w:sz w:val="18"/>
          <w:szCs w:val="18"/>
        </w:rPr>
        <w:t xml:space="preserve">. </w:t>
      </w:r>
      <w:proofErr w:type="gramEnd"/>
      <w:r w:rsidRPr="00B07357">
        <w:rPr>
          <w:sz w:val="18"/>
          <w:szCs w:val="18"/>
        </w:rPr>
        <w:t xml:space="preserve">This may be accomplished by testing or completion of ENGL-098 Writing and Reading Fundamentals </w:t>
      </w:r>
      <w:proofErr w:type="gramStart"/>
      <w:r w:rsidRPr="00B07357">
        <w:rPr>
          <w:sz w:val="18"/>
          <w:szCs w:val="18"/>
        </w:rPr>
        <w:t>In</w:t>
      </w:r>
      <w:proofErr w:type="gramEnd"/>
      <w:r w:rsidRPr="00B07357">
        <w:rPr>
          <w:sz w:val="18"/>
          <w:szCs w:val="18"/>
        </w:rPr>
        <w:t xml:space="preserve"> English (formerly English Fundamentals) or ESL-098 Preparation for English Composition for Multilingual Students (formerly ESL-098W English Writing Fundamentals) and MATH-090 Elementary Algebra.</w:t>
      </w:r>
    </w:p>
    <w:p w14:paraId="5F0DF9BC" w14:textId="69B296A1" w:rsidR="00B07357" w:rsidRDefault="00B07357" w:rsidP="00FC63FB">
      <w:pPr>
        <w:pStyle w:val="Heading10"/>
        <w:sectPr w:rsidR="00B07357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517DA6F4" w:rsidR="0067051E" w:rsidRDefault="00605018" w:rsidP="00FC63FB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19" o:title="" recolor="t" rotate="t" type="frame"/>
              </v:rect>
            </w:pict>
          </mc:Fallback>
        </mc:AlternateContent>
      </w:r>
      <w:r w:rsidR="0067051E">
        <w:t>Career Options</w:t>
      </w:r>
    </w:p>
    <w:p w14:paraId="479A20A5" w14:textId="77777777" w:rsidR="00EE1CC7" w:rsidRPr="00EE1CC7" w:rsidRDefault="00EE1CC7" w:rsidP="00EE1CC7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EE1CC7">
        <w:rPr>
          <w:rFonts w:cstheme="minorHAnsi"/>
          <w:sz w:val="20"/>
          <w:szCs w:val="20"/>
        </w:rPr>
        <w:t>Financial Manager (SM, B)</w:t>
      </w:r>
    </w:p>
    <w:p w14:paraId="4206465F" w14:textId="77777777" w:rsidR="000F0812" w:rsidRDefault="00EE1CC7" w:rsidP="009049A2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EE1CC7">
        <w:rPr>
          <w:rFonts w:cstheme="minorHAnsi"/>
          <w:sz w:val="20"/>
          <w:szCs w:val="20"/>
        </w:rPr>
        <w:t>Accountant (B, M)</w:t>
      </w:r>
      <w:r w:rsidR="009049A2" w:rsidRPr="009049A2">
        <w:rPr>
          <w:rFonts w:cstheme="minorHAnsi"/>
          <w:sz w:val="20"/>
          <w:szCs w:val="20"/>
        </w:rPr>
        <w:t>)</w:t>
      </w:r>
    </w:p>
    <w:p w14:paraId="5C3EEBA9" w14:textId="77777777" w:rsidR="000F0812" w:rsidRPr="000F0812" w:rsidRDefault="000F0812" w:rsidP="000F0812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0F0812">
        <w:rPr>
          <w:rFonts w:cstheme="minorHAnsi"/>
          <w:sz w:val="20"/>
          <w:szCs w:val="20"/>
        </w:rPr>
        <w:t>General and Operations Manager (B)</w:t>
      </w:r>
    </w:p>
    <w:p w14:paraId="6B3A64DD" w14:textId="77777777" w:rsidR="000F0812" w:rsidRDefault="000F0812" w:rsidP="000F0812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0F0812">
        <w:rPr>
          <w:rFonts w:cstheme="minorHAnsi"/>
          <w:sz w:val="20"/>
          <w:szCs w:val="20"/>
        </w:rPr>
        <w:t>Management Analyst (B, M)</w:t>
      </w:r>
    </w:p>
    <w:p w14:paraId="24DA84FC" w14:textId="5B8728F0" w:rsidR="00605018" w:rsidRDefault="0067051E" w:rsidP="000F0812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1CF803D" w14:textId="03A6E22A" w:rsidR="00605018" w:rsidRDefault="007E2BD7" w:rsidP="00FC63FB">
      <w:pPr>
        <w:pStyle w:val="Heading10"/>
      </w:pPr>
      <w:r>
        <w:br w:type="column"/>
      </w:r>
      <w:r w:rsidR="00605018">
        <w:t>Financial Aid</w:t>
      </w:r>
    </w:p>
    <w:p w14:paraId="4DFD6D98" w14:textId="7BE451DE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B07357">
        <w:rPr>
          <w:rFonts w:cstheme="minorHAnsi"/>
          <w:color w:val="231F20"/>
          <w:w w:val="105"/>
          <w:sz w:val="20"/>
          <w:szCs w:val="20"/>
        </w:rPr>
        <w:t>,</w:t>
      </w:r>
    </w:p>
    <w:p w14:paraId="3E8E5ADC" w14:textId="2CC7A7D9" w:rsidR="00157999" w:rsidRPr="00486099" w:rsidRDefault="00157999" w:rsidP="00EE1CC7">
      <w:pPr>
        <w:spacing w:after="0"/>
        <w:rPr>
          <w:rStyle w:val="Hyperlink"/>
          <w:rFonts w:cstheme="minorHAnsi"/>
          <w:color w:val="auto"/>
          <w:sz w:val="20"/>
          <w:szCs w:val="20"/>
          <w:u w:val="none"/>
        </w:rPr>
      </w:pPr>
    </w:p>
    <w:sectPr w:rsidR="00157999" w:rsidRPr="00486099" w:rsidSect="00FE5239">
      <w:headerReference w:type="first" r:id="rId21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2AF43AF" w14:textId="77777777" w:rsidR="008B243E" w:rsidRDefault="008B243E" w:rsidP="00DF2F19">
      <w:pPr>
        <w:spacing w:after="0" w:line="240" w:lineRule="auto"/>
      </w:pPr>
      <w:r>
        <w:separator/>
      </w:r>
    </w:p>
  </w:endnote>
  <w:endnote w:type="continuationSeparator" w:id="0">
    <w:p w14:paraId="24FC161C" w14:textId="77777777" w:rsidR="008B243E" w:rsidRDefault="008B243E" w:rsidP="00DF2F19">
      <w:pPr>
        <w:spacing w:after="0" w:line="240" w:lineRule="auto"/>
      </w:pPr>
      <w:r>
        <w:continuationSeparator/>
      </w:r>
    </w:p>
  </w:endnote>
  <w:endnote w:type="continuationNotice" w:id="1">
    <w:p w14:paraId="047791B4" w14:textId="77777777" w:rsidR="008B243E" w:rsidRDefault="008B243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A6ECF57" w14:textId="77777777" w:rsidR="008B243E" w:rsidRDefault="008B243E" w:rsidP="00DF2F19">
      <w:pPr>
        <w:spacing w:after="0" w:line="240" w:lineRule="auto"/>
      </w:pPr>
      <w:r>
        <w:separator/>
      </w:r>
    </w:p>
  </w:footnote>
  <w:footnote w:type="continuationSeparator" w:id="0">
    <w:p w14:paraId="5B3BEE65" w14:textId="77777777" w:rsidR="008B243E" w:rsidRDefault="008B243E" w:rsidP="00DF2F19">
      <w:pPr>
        <w:spacing w:after="0" w:line="240" w:lineRule="auto"/>
      </w:pPr>
      <w:r>
        <w:continuationSeparator/>
      </w:r>
    </w:p>
  </w:footnote>
  <w:footnote w:type="continuationNotice" w:id="1">
    <w:p w14:paraId="12A4ECF9" w14:textId="77777777" w:rsidR="008B243E" w:rsidRDefault="008B243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34D321B5" w:rsidR="00665F2D" w:rsidRDefault="009E43A1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36A9B4CC">
          <wp:simplePos x="0" y="0"/>
          <wp:positionH relativeFrom="margin">
            <wp:posOffset>573595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746BB" w:rsidRPr="0069611F">
      <w:rPr>
        <w:rFonts w:ascii="Gill Sans MT" w:hAnsi="Gill Sans MT"/>
        <w:color w:val="AF2624"/>
        <w:sz w:val="32"/>
        <w:szCs w:val="32"/>
      </w:rPr>
      <w:t>BUSINESS, TECHNOLOGY &amp; ENTREPRENEURSHIP</w:t>
    </w:r>
    <w:r w:rsidR="000746BB">
      <w:rPr>
        <w:rFonts w:ascii="Gill Sans MT" w:hAnsi="Gill Sans MT"/>
        <w:color w:val="AF2624"/>
        <w:sz w:val="32"/>
        <w:szCs w:val="32"/>
      </w:rPr>
      <w:t xml:space="preserve"> PATHWAY</w:t>
    </w:r>
  </w:p>
  <w:p w14:paraId="56A43A97" w14:textId="5F4974E1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270F19">
      <w:rPr>
        <w:rFonts w:ascii="Gill Sans MT" w:hAnsi="Gill Sans MT" w:cs="Times New Roman"/>
        <w:caps/>
        <w:sz w:val="40"/>
        <w:szCs w:val="40"/>
      </w:rPr>
      <w:t>1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270F19">
      <w:rPr>
        <w:rFonts w:ascii="Gill Sans MT" w:hAnsi="Gill Sans MT" w:cs="Times New Roman"/>
        <w:caps/>
        <w:sz w:val="40"/>
        <w:szCs w:val="40"/>
      </w:rPr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tqgFAMzkp/wtAAAA"/>
  </w:docVars>
  <w:rsids>
    <w:rsidRoot w:val="00DF2F19"/>
    <w:rsid w:val="0002348B"/>
    <w:rsid w:val="0002506D"/>
    <w:rsid w:val="000355BD"/>
    <w:rsid w:val="000746BB"/>
    <w:rsid w:val="00082C72"/>
    <w:rsid w:val="000848E5"/>
    <w:rsid w:val="00094AF2"/>
    <w:rsid w:val="000A3349"/>
    <w:rsid w:val="000A52EB"/>
    <w:rsid w:val="000B620F"/>
    <w:rsid w:val="000C61A9"/>
    <w:rsid w:val="000F0812"/>
    <w:rsid w:val="001212D3"/>
    <w:rsid w:val="00144B9F"/>
    <w:rsid w:val="00157999"/>
    <w:rsid w:val="0017252B"/>
    <w:rsid w:val="0019475E"/>
    <w:rsid w:val="00197394"/>
    <w:rsid w:val="001A446F"/>
    <w:rsid w:val="001B29AE"/>
    <w:rsid w:val="002064A9"/>
    <w:rsid w:val="00222820"/>
    <w:rsid w:val="00222F6A"/>
    <w:rsid w:val="00231B7E"/>
    <w:rsid w:val="002323FC"/>
    <w:rsid w:val="00247605"/>
    <w:rsid w:val="00270F19"/>
    <w:rsid w:val="00275B1E"/>
    <w:rsid w:val="00281303"/>
    <w:rsid w:val="00281869"/>
    <w:rsid w:val="00290E06"/>
    <w:rsid w:val="002972B2"/>
    <w:rsid w:val="002C04B5"/>
    <w:rsid w:val="002D63B6"/>
    <w:rsid w:val="002D7B78"/>
    <w:rsid w:val="002E71E3"/>
    <w:rsid w:val="00307264"/>
    <w:rsid w:val="0031534F"/>
    <w:rsid w:val="00323BAA"/>
    <w:rsid w:val="00330A18"/>
    <w:rsid w:val="0034427C"/>
    <w:rsid w:val="0035440E"/>
    <w:rsid w:val="00376791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54C6F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5F6EA1"/>
    <w:rsid w:val="00603592"/>
    <w:rsid w:val="00605018"/>
    <w:rsid w:val="00622477"/>
    <w:rsid w:val="00624E81"/>
    <w:rsid w:val="006269E2"/>
    <w:rsid w:val="006363D8"/>
    <w:rsid w:val="00640B70"/>
    <w:rsid w:val="00641EA6"/>
    <w:rsid w:val="006449C0"/>
    <w:rsid w:val="00645F9E"/>
    <w:rsid w:val="00661FA7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8BA"/>
    <w:rsid w:val="006E5F37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4DE7"/>
    <w:rsid w:val="0084524B"/>
    <w:rsid w:val="008536C4"/>
    <w:rsid w:val="00853C93"/>
    <w:rsid w:val="00855429"/>
    <w:rsid w:val="00861E8D"/>
    <w:rsid w:val="008677EB"/>
    <w:rsid w:val="00880616"/>
    <w:rsid w:val="008874CC"/>
    <w:rsid w:val="008929FF"/>
    <w:rsid w:val="008A4D7A"/>
    <w:rsid w:val="008B020F"/>
    <w:rsid w:val="008B243E"/>
    <w:rsid w:val="008B54BF"/>
    <w:rsid w:val="008C62B6"/>
    <w:rsid w:val="008D12AC"/>
    <w:rsid w:val="008E1CE1"/>
    <w:rsid w:val="008E3660"/>
    <w:rsid w:val="00902C4D"/>
    <w:rsid w:val="009049A2"/>
    <w:rsid w:val="0092540F"/>
    <w:rsid w:val="00927FE5"/>
    <w:rsid w:val="00941CE9"/>
    <w:rsid w:val="0094229A"/>
    <w:rsid w:val="00945659"/>
    <w:rsid w:val="00964FE2"/>
    <w:rsid w:val="009738F2"/>
    <w:rsid w:val="0098480A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07357"/>
    <w:rsid w:val="00B21CE2"/>
    <w:rsid w:val="00B27B28"/>
    <w:rsid w:val="00B31614"/>
    <w:rsid w:val="00B662E6"/>
    <w:rsid w:val="00B957A7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6DEE"/>
    <w:rsid w:val="00CD74E2"/>
    <w:rsid w:val="00D019E2"/>
    <w:rsid w:val="00D11CBC"/>
    <w:rsid w:val="00D218E3"/>
    <w:rsid w:val="00D3149A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418E"/>
    <w:rsid w:val="00E03A4A"/>
    <w:rsid w:val="00E06895"/>
    <w:rsid w:val="00E22FA5"/>
    <w:rsid w:val="00E238B2"/>
    <w:rsid w:val="00E500EB"/>
    <w:rsid w:val="00E50936"/>
    <w:rsid w:val="00E80F66"/>
    <w:rsid w:val="00E97C9F"/>
    <w:rsid w:val="00EA2C6F"/>
    <w:rsid w:val="00EB64F1"/>
    <w:rsid w:val="00EE1CC7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362C"/>
    <w:rsid w:val="00FB200B"/>
    <w:rsid w:val="00FC26ED"/>
    <w:rsid w:val="00FC3922"/>
    <w:rsid w:val="00FC63FB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FC63FB"/>
    <w:pPr>
      <w:widowControl w:val="0"/>
      <w:autoSpaceDE w:val="0"/>
      <w:autoSpaceDN w:val="0"/>
      <w:spacing w:before="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FC63FB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78</Words>
  <Characters>2155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S_Accounting_CERT</vt:lpstr>
    </vt:vector>
  </TitlesOfParts>
  <Company/>
  <LinksUpToDate>false</LinksUpToDate>
  <CharactersWithSpaces>2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_Bus_Admin_CERT</dc:title>
  <dc:subject/>
  <dc:creator>Rhonda Nishimoto</dc:creator>
  <cp:keywords/>
  <dc:description/>
  <cp:lastModifiedBy>Rhonda Nishimoto</cp:lastModifiedBy>
  <cp:revision>5</cp:revision>
  <dcterms:created xsi:type="dcterms:W3CDTF">2021-03-01T20:24:00Z</dcterms:created>
  <dcterms:modified xsi:type="dcterms:W3CDTF">2021-03-06T17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